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Sintaxe: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parâmetros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r>
            <m:t>e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 padrão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503"/>
        </w:numPr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5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5"/>
    <w:bookmarkStart w:id="506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bookmarkEnd w:id="506"/>
    <w:bookmarkStart w:id="507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07"/>
    <w:bookmarkStart w:id="508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08"/>
    <w:bookmarkStart w:id="509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09"/>
    <w:bookmarkStart w:id="510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0"/>
    <w:bookmarkStart w:id="511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1"/>
    <w:bookmarkStart w:id="51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2"/>
    <w:bookmarkEnd w:id="513"/>
    <w:bookmarkStart w:id="51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4"/>
    <w:bookmarkStart w:id="518" w:name="referências"/>
    <w:p>
      <w:pPr>
        <w:pStyle w:val="Heading1"/>
      </w:pPr>
      <w:r>
        <w:t xml:space="preserve">REFERÊNCIAS</w:t>
      </w:r>
    </w:p>
    <w:bookmarkStart w:id="517" w:name="refs"/>
    <w:bookmarkStart w:id="5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6"/>
    <w:bookmarkEnd w:id="517"/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26T21:53:18Z</dcterms:created>
  <dcterms:modified xsi:type="dcterms:W3CDTF">2023-09-26T21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6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